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6BA23" w14:textId="64FACF5F" w:rsidR="00BE176C" w:rsidRPr="0005624B" w:rsidRDefault="00BE176C" w:rsidP="0005624B">
      <w:pPr>
        <w:spacing w:after="0" w:line="240" w:lineRule="auto"/>
        <w:jc w:val="right"/>
        <w:rPr>
          <w:rFonts w:ascii="Times New Roman" w:hAnsi="Times New Roman"/>
          <w:sz w:val="28"/>
          <w:szCs w:val="28"/>
        </w:rPr>
      </w:pPr>
      <w:r w:rsidRPr="0005624B">
        <w:rPr>
          <w:rFonts w:ascii="Times New Roman" w:hAnsi="Times New Roman"/>
          <w:sz w:val="28"/>
          <w:szCs w:val="28"/>
        </w:rPr>
        <w:t>Likumprojekts</w:t>
      </w:r>
    </w:p>
    <w:p w14:paraId="7F06BA24" w14:textId="77777777" w:rsidR="00BE176C" w:rsidRPr="0005624B" w:rsidRDefault="00BE176C" w:rsidP="0005624B">
      <w:pPr>
        <w:spacing w:after="0" w:line="240" w:lineRule="auto"/>
        <w:jc w:val="right"/>
        <w:rPr>
          <w:rFonts w:ascii="Times New Roman" w:hAnsi="Times New Roman"/>
          <w:bCs/>
          <w:sz w:val="28"/>
          <w:szCs w:val="28"/>
        </w:rPr>
      </w:pPr>
    </w:p>
    <w:p w14:paraId="7F06BA25" w14:textId="361DCAAF" w:rsidR="00BE176C" w:rsidRPr="0005624B" w:rsidRDefault="00BE176C" w:rsidP="0005624B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5624B">
        <w:rPr>
          <w:rFonts w:ascii="Times New Roman" w:hAnsi="Times New Roman"/>
          <w:b/>
          <w:sz w:val="28"/>
          <w:szCs w:val="28"/>
        </w:rPr>
        <w:t>Grozījum</w:t>
      </w:r>
      <w:r w:rsidR="00C5233E" w:rsidRPr="0005624B">
        <w:rPr>
          <w:rFonts w:ascii="Times New Roman" w:hAnsi="Times New Roman"/>
          <w:b/>
          <w:sz w:val="28"/>
          <w:szCs w:val="28"/>
        </w:rPr>
        <w:t xml:space="preserve">i </w:t>
      </w:r>
      <w:r w:rsidRPr="0005624B">
        <w:rPr>
          <w:rFonts w:ascii="Times New Roman" w:hAnsi="Times New Roman"/>
          <w:b/>
          <w:sz w:val="28"/>
          <w:szCs w:val="28"/>
        </w:rPr>
        <w:t>Augstskolu likumā</w:t>
      </w:r>
    </w:p>
    <w:p w14:paraId="7F06BA26" w14:textId="77777777" w:rsidR="00BE176C" w:rsidRPr="0005624B" w:rsidRDefault="00BE176C" w:rsidP="0005624B">
      <w:pPr>
        <w:spacing w:after="0" w:line="240" w:lineRule="auto"/>
        <w:jc w:val="center"/>
        <w:rPr>
          <w:rFonts w:ascii="Times New Roman" w:hAnsi="Times New Roman"/>
          <w:bCs/>
          <w:sz w:val="28"/>
          <w:szCs w:val="28"/>
        </w:rPr>
      </w:pPr>
    </w:p>
    <w:p w14:paraId="7F06BA27" w14:textId="30155D23" w:rsidR="00BE176C" w:rsidRPr="0005624B" w:rsidRDefault="00BE176C" w:rsidP="0005624B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05624B">
        <w:rPr>
          <w:rFonts w:ascii="Times New Roman" w:hAnsi="Times New Roman"/>
          <w:color w:val="000000"/>
          <w:sz w:val="28"/>
          <w:szCs w:val="28"/>
        </w:rPr>
        <w:t xml:space="preserve">Izdarīt Augstskolu likumā </w:t>
      </w:r>
      <w:proofErr w:type="gramStart"/>
      <w:r w:rsidRPr="0005624B">
        <w:rPr>
          <w:rFonts w:ascii="Times New Roman" w:hAnsi="Times New Roman"/>
          <w:color w:val="000000"/>
          <w:sz w:val="28"/>
          <w:szCs w:val="28"/>
        </w:rPr>
        <w:t>(</w:t>
      </w:r>
      <w:proofErr w:type="gramEnd"/>
      <w:r w:rsidRPr="0005624B">
        <w:rPr>
          <w:rFonts w:ascii="Times New Roman" w:hAnsi="Times New Roman"/>
          <w:color w:val="000000"/>
          <w:sz w:val="28"/>
          <w:szCs w:val="28"/>
        </w:rPr>
        <w:t xml:space="preserve">Latvijas Republikas Saeimas un Ministru Kabineta Ziņotājs, 1996, 1. nr.; 1997, 3. nr.; 2001, 1. nr.; 2003, 12. nr.; 2004, 13. nr.; 2006, 8. nr.; 2007, 6., 11. nr.; 2008, 15. nr.; 2009, 2., 14. nr.; Latvijas Vēstnesis, 2009, 194. nr.; 2010, 38., 206. nr.; 2011, 117., 202. nr.; 2012, 190. nr.; </w:t>
      </w:r>
      <w:r w:rsidRPr="0005624B">
        <w:rPr>
          <w:rFonts w:ascii="Times New Roman" w:hAnsi="Times New Roman"/>
          <w:sz w:val="28"/>
          <w:szCs w:val="28"/>
        </w:rPr>
        <w:t xml:space="preserve">2013, 40., 92., 188. nr.; 2014, 214., 257. nr.; 2016, 108., 125., 241. nr.; 2017, 90., 236. nr.; 2018, 36., 132., 216. nr.; </w:t>
      </w:r>
      <w:r w:rsidR="00BA17C5" w:rsidRPr="0005624B">
        <w:rPr>
          <w:rFonts w:ascii="Times New Roman" w:hAnsi="Times New Roman"/>
          <w:sz w:val="28"/>
          <w:szCs w:val="28"/>
        </w:rPr>
        <w:t>2019,</w:t>
      </w:r>
      <w:r w:rsidR="00E20230" w:rsidRPr="0005624B">
        <w:rPr>
          <w:rFonts w:ascii="Times New Roman" w:hAnsi="Times New Roman"/>
          <w:sz w:val="28"/>
          <w:szCs w:val="28"/>
        </w:rPr>
        <w:t xml:space="preserve"> 240. nr.) </w:t>
      </w:r>
      <w:r w:rsidRPr="0005624B">
        <w:rPr>
          <w:rFonts w:ascii="Times New Roman" w:hAnsi="Times New Roman"/>
          <w:sz w:val="28"/>
          <w:szCs w:val="28"/>
        </w:rPr>
        <w:t>šādu</w:t>
      </w:r>
      <w:r w:rsidR="00C5233E" w:rsidRPr="0005624B">
        <w:rPr>
          <w:rFonts w:ascii="Times New Roman" w:hAnsi="Times New Roman"/>
          <w:sz w:val="28"/>
          <w:szCs w:val="28"/>
        </w:rPr>
        <w:t>s</w:t>
      </w:r>
      <w:r w:rsidRPr="0005624B">
        <w:rPr>
          <w:rFonts w:ascii="Times New Roman" w:hAnsi="Times New Roman"/>
          <w:sz w:val="28"/>
          <w:szCs w:val="28"/>
        </w:rPr>
        <w:t xml:space="preserve"> grozījumu</w:t>
      </w:r>
      <w:r w:rsidR="00C5233E" w:rsidRPr="0005624B">
        <w:rPr>
          <w:rFonts w:ascii="Times New Roman" w:hAnsi="Times New Roman"/>
          <w:sz w:val="28"/>
          <w:szCs w:val="28"/>
        </w:rPr>
        <w:t>s</w:t>
      </w:r>
      <w:r w:rsidRPr="0005624B">
        <w:rPr>
          <w:rFonts w:ascii="Times New Roman" w:hAnsi="Times New Roman"/>
          <w:sz w:val="28"/>
          <w:szCs w:val="28"/>
        </w:rPr>
        <w:t>:</w:t>
      </w:r>
    </w:p>
    <w:p w14:paraId="7F06BA28" w14:textId="77777777" w:rsidR="00BE176C" w:rsidRPr="0005624B" w:rsidRDefault="00BE176C" w:rsidP="0005624B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7F06BA29" w14:textId="1415944C" w:rsidR="00400B00" w:rsidRPr="0005624B" w:rsidRDefault="005D3985" w:rsidP="0005624B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5624B">
        <w:rPr>
          <w:rFonts w:ascii="Times New Roman" w:hAnsi="Times New Roman"/>
          <w:sz w:val="28"/>
          <w:szCs w:val="28"/>
        </w:rPr>
        <w:t xml:space="preserve">Pārejas noteikumu </w:t>
      </w:r>
      <w:r w:rsidR="00400B00" w:rsidRPr="0005624B">
        <w:rPr>
          <w:rFonts w:ascii="Times New Roman" w:hAnsi="Times New Roman"/>
          <w:sz w:val="28"/>
          <w:szCs w:val="28"/>
        </w:rPr>
        <w:t xml:space="preserve">48. </w:t>
      </w:r>
      <w:r w:rsidR="00C5233E" w:rsidRPr="0005624B">
        <w:rPr>
          <w:rFonts w:ascii="Times New Roman" w:hAnsi="Times New Roman"/>
          <w:sz w:val="28"/>
          <w:szCs w:val="28"/>
        </w:rPr>
        <w:t>punktā</w:t>
      </w:r>
      <w:r w:rsidR="00400B00" w:rsidRPr="0005624B">
        <w:rPr>
          <w:rFonts w:ascii="Times New Roman" w:hAnsi="Times New Roman"/>
          <w:sz w:val="28"/>
          <w:szCs w:val="28"/>
        </w:rPr>
        <w:t>:</w:t>
      </w:r>
    </w:p>
    <w:p w14:paraId="1DEE1B94" w14:textId="2CB7A813" w:rsidR="00C5233E" w:rsidRPr="0005624B" w:rsidRDefault="00236E86" w:rsidP="0005624B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5624B">
        <w:rPr>
          <w:rFonts w:ascii="Times New Roman" w:hAnsi="Times New Roman"/>
          <w:sz w:val="28"/>
          <w:szCs w:val="28"/>
        </w:rPr>
        <w:t>a</w:t>
      </w:r>
      <w:r w:rsidR="00C5233E" w:rsidRPr="0005624B">
        <w:rPr>
          <w:rFonts w:ascii="Times New Roman" w:hAnsi="Times New Roman"/>
          <w:sz w:val="28"/>
          <w:szCs w:val="28"/>
        </w:rPr>
        <w:t xml:space="preserve">izstāt </w:t>
      </w:r>
      <w:r w:rsidR="003C31BC" w:rsidRPr="0005624B">
        <w:rPr>
          <w:rFonts w:ascii="Times New Roman" w:hAnsi="Times New Roman"/>
          <w:sz w:val="28"/>
          <w:szCs w:val="28"/>
        </w:rPr>
        <w:t xml:space="preserve">1. apakšpunktā skaitļus un </w:t>
      </w:r>
      <w:r w:rsidR="00C5233E" w:rsidRPr="0005624B">
        <w:rPr>
          <w:rFonts w:ascii="Times New Roman" w:hAnsi="Times New Roman"/>
          <w:sz w:val="28"/>
          <w:szCs w:val="28"/>
        </w:rPr>
        <w:t xml:space="preserve">vārdus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0. gada 31. decembri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 xml:space="preserve"> ar </w:t>
      </w:r>
      <w:r w:rsidR="003C31BC" w:rsidRPr="0005624B">
        <w:rPr>
          <w:rFonts w:ascii="Times New Roman" w:hAnsi="Times New Roman"/>
          <w:sz w:val="28"/>
          <w:szCs w:val="28"/>
        </w:rPr>
        <w:t xml:space="preserve">skaitļiem un </w:t>
      </w:r>
      <w:r w:rsidR="00C5233E" w:rsidRPr="0005624B">
        <w:rPr>
          <w:rFonts w:ascii="Times New Roman" w:hAnsi="Times New Roman"/>
          <w:sz w:val="28"/>
          <w:szCs w:val="28"/>
        </w:rPr>
        <w:t xml:space="preserve">vārdiem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1. gada 30.</w:t>
      </w:r>
      <w:r w:rsidR="0005624B">
        <w:rPr>
          <w:rFonts w:ascii="Times New Roman" w:hAnsi="Times New Roman"/>
          <w:sz w:val="28"/>
          <w:szCs w:val="28"/>
        </w:rPr>
        <w:t> </w:t>
      </w:r>
      <w:r w:rsidR="00C5233E" w:rsidRPr="0005624B">
        <w:rPr>
          <w:rFonts w:ascii="Times New Roman" w:hAnsi="Times New Roman"/>
          <w:sz w:val="28"/>
          <w:szCs w:val="28"/>
        </w:rPr>
        <w:t>jūnija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;</w:t>
      </w:r>
    </w:p>
    <w:p w14:paraId="3241D657" w14:textId="7B6FCE18" w:rsidR="00C5233E" w:rsidRPr="0005624B" w:rsidRDefault="00236E86" w:rsidP="0005624B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5624B">
        <w:rPr>
          <w:rFonts w:ascii="Times New Roman" w:hAnsi="Times New Roman"/>
          <w:sz w:val="28"/>
          <w:szCs w:val="28"/>
        </w:rPr>
        <w:t>a</w:t>
      </w:r>
      <w:r w:rsidR="00C5233E" w:rsidRPr="0005624B">
        <w:rPr>
          <w:rFonts w:ascii="Times New Roman" w:hAnsi="Times New Roman"/>
          <w:sz w:val="28"/>
          <w:szCs w:val="28"/>
        </w:rPr>
        <w:t xml:space="preserve">izstāt </w:t>
      </w:r>
      <w:r w:rsidR="003C31BC" w:rsidRPr="0005624B">
        <w:rPr>
          <w:rFonts w:ascii="Times New Roman" w:hAnsi="Times New Roman"/>
          <w:sz w:val="28"/>
          <w:szCs w:val="28"/>
        </w:rPr>
        <w:t xml:space="preserve">2. apakšpunktā skaitļus un </w:t>
      </w:r>
      <w:r w:rsidR="00C5233E" w:rsidRPr="0005624B">
        <w:rPr>
          <w:rFonts w:ascii="Times New Roman" w:hAnsi="Times New Roman"/>
          <w:sz w:val="28"/>
          <w:szCs w:val="28"/>
        </w:rPr>
        <w:t xml:space="preserve">vārdus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1. gada 31. decembri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 xml:space="preserve"> </w:t>
      </w:r>
      <w:r w:rsidR="00FC0F0E" w:rsidRPr="0005624B">
        <w:rPr>
          <w:rFonts w:ascii="Times New Roman" w:hAnsi="Times New Roman"/>
          <w:sz w:val="28"/>
          <w:szCs w:val="28"/>
        </w:rPr>
        <w:t xml:space="preserve">ar </w:t>
      </w:r>
      <w:r w:rsidR="003C31BC" w:rsidRPr="0005624B">
        <w:rPr>
          <w:rFonts w:ascii="Times New Roman" w:hAnsi="Times New Roman"/>
          <w:sz w:val="28"/>
          <w:szCs w:val="28"/>
        </w:rPr>
        <w:t xml:space="preserve">skaitļiem un </w:t>
      </w:r>
      <w:r w:rsidR="00FC0F0E" w:rsidRPr="0005624B">
        <w:rPr>
          <w:rFonts w:ascii="Times New Roman" w:hAnsi="Times New Roman"/>
          <w:sz w:val="28"/>
          <w:szCs w:val="28"/>
        </w:rPr>
        <w:t>vā</w:t>
      </w:r>
      <w:r w:rsidR="00C5233E" w:rsidRPr="0005624B">
        <w:rPr>
          <w:rFonts w:ascii="Times New Roman" w:hAnsi="Times New Roman"/>
          <w:sz w:val="28"/>
          <w:szCs w:val="28"/>
        </w:rPr>
        <w:t xml:space="preserve">rdiem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2. gada 30. jūnija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;</w:t>
      </w:r>
    </w:p>
    <w:p w14:paraId="6C769FE3" w14:textId="123053B7" w:rsidR="00C5233E" w:rsidRPr="0005624B" w:rsidRDefault="00236E86" w:rsidP="0005624B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5624B">
        <w:rPr>
          <w:rFonts w:ascii="Times New Roman" w:hAnsi="Times New Roman"/>
          <w:sz w:val="28"/>
          <w:szCs w:val="28"/>
        </w:rPr>
        <w:t>a</w:t>
      </w:r>
      <w:r w:rsidR="00C5233E" w:rsidRPr="0005624B">
        <w:rPr>
          <w:rFonts w:ascii="Times New Roman" w:hAnsi="Times New Roman"/>
          <w:sz w:val="28"/>
          <w:szCs w:val="28"/>
        </w:rPr>
        <w:t xml:space="preserve">izstāt </w:t>
      </w:r>
      <w:r w:rsidR="003C31BC" w:rsidRPr="0005624B">
        <w:rPr>
          <w:rFonts w:ascii="Times New Roman" w:hAnsi="Times New Roman"/>
          <w:sz w:val="28"/>
          <w:szCs w:val="28"/>
        </w:rPr>
        <w:t xml:space="preserve">3. apakšpunktā skaitļus un </w:t>
      </w:r>
      <w:r w:rsidR="00C5233E" w:rsidRPr="0005624B">
        <w:rPr>
          <w:rFonts w:ascii="Times New Roman" w:hAnsi="Times New Roman"/>
          <w:sz w:val="28"/>
          <w:szCs w:val="28"/>
        </w:rPr>
        <w:t xml:space="preserve">vārdus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2. gada 31. decembri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 xml:space="preserve"> </w:t>
      </w:r>
      <w:r w:rsidR="00FC0F0E" w:rsidRPr="0005624B">
        <w:rPr>
          <w:rFonts w:ascii="Times New Roman" w:hAnsi="Times New Roman"/>
          <w:sz w:val="28"/>
          <w:szCs w:val="28"/>
        </w:rPr>
        <w:t xml:space="preserve">ar </w:t>
      </w:r>
      <w:r w:rsidR="003C31BC" w:rsidRPr="0005624B">
        <w:rPr>
          <w:rFonts w:ascii="Times New Roman" w:hAnsi="Times New Roman"/>
          <w:sz w:val="28"/>
          <w:szCs w:val="28"/>
        </w:rPr>
        <w:t xml:space="preserve">skaitļiem un </w:t>
      </w:r>
      <w:r w:rsidR="00FC0F0E" w:rsidRPr="0005624B">
        <w:rPr>
          <w:rFonts w:ascii="Times New Roman" w:hAnsi="Times New Roman"/>
          <w:sz w:val="28"/>
          <w:szCs w:val="28"/>
        </w:rPr>
        <w:t>vā</w:t>
      </w:r>
      <w:r w:rsidR="00C5233E" w:rsidRPr="0005624B">
        <w:rPr>
          <w:rFonts w:ascii="Times New Roman" w:hAnsi="Times New Roman"/>
          <w:sz w:val="28"/>
          <w:szCs w:val="28"/>
        </w:rPr>
        <w:t xml:space="preserve">rdiem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3. gada 30. jūnija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;</w:t>
      </w:r>
    </w:p>
    <w:p w14:paraId="2BC9BEA1" w14:textId="772049AF" w:rsidR="00C5233E" w:rsidRPr="0005624B" w:rsidRDefault="00236E86" w:rsidP="0005624B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5624B">
        <w:rPr>
          <w:rFonts w:ascii="Times New Roman" w:hAnsi="Times New Roman"/>
          <w:sz w:val="28"/>
          <w:szCs w:val="28"/>
        </w:rPr>
        <w:t>a</w:t>
      </w:r>
      <w:r w:rsidR="00C5233E" w:rsidRPr="0005624B">
        <w:rPr>
          <w:rFonts w:ascii="Times New Roman" w:hAnsi="Times New Roman"/>
          <w:sz w:val="28"/>
          <w:szCs w:val="28"/>
        </w:rPr>
        <w:t xml:space="preserve">izstāt </w:t>
      </w:r>
      <w:r w:rsidR="003C31BC" w:rsidRPr="0005624B">
        <w:rPr>
          <w:rFonts w:ascii="Times New Roman" w:hAnsi="Times New Roman"/>
          <w:sz w:val="28"/>
          <w:szCs w:val="28"/>
        </w:rPr>
        <w:t xml:space="preserve">4. apakšpunktā skaitļus un </w:t>
      </w:r>
      <w:r w:rsidR="00C5233E" w:rsidRPr="0005624B">
        <w:rPr>
          <w:rFonts w:ascii="Times New Roman" w:hAnsi="Times New Roman"/>
          <w:sz w:val="28"/>
          <w:szCs w:val="28"/>
        </w:rPr>
        <w:t xml:space="preserve">vārdus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3. gada 31. decembri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 xml:space="preserve"> </w:t>
      </w:r>
      <w:r w:rsidR="00FC0F0E" w:rsidRPr="0005624B">
        <w:rPr>
          <w:rFonts w:ascii="Times New Roman" w:hAnsi="Times New Roman"/>
          <w:sz w:val="28"/>
          <w:szCs w:val="28"/>
        </w:rPr>
        <w:t xml:space="preserve">ar </w:t>
      </w:r>
      <w:r w:rsidR="003C31BC" w:rsidRPr="0005624B">
        <w:rPr>
          <w:rFonts w:ascii="Times New Roman" w:hAnsi="Times New Roman"/>
          <w:sz w:val="28"/>
          <w:szCs w:val="28"/>
        </w:rPr>
        <w:t xml:space="preserve">skaitļiem un </w:t>
      </w:r>
      <w:r w:rsidR="00FC0F0E" w:rsidRPr="0005624B">
        <w:rPr>
          <w:rFonts w:ascii="Times New Roman" w:hAnsi="Times New Roman"/>
          <w:sz w:val="28"/>
          <w:szCs w:val="28"/>
        </w:rPr>
        <w:t>vā</w:t>
      </w:r>
      <w:r w:rsidR="00C5233E" w:rsidRPr="0005624B">
        <w:rPr>
          <w:rFonts w:ascii="Times New Roman" w:hAnsi="Times New Roman"/>
          <w:sz w:val="28"/>
          <w:szCs w:val="28"/>
        </w:rPr>
        <w:t xml:space="preserve">rdiem 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2024. gada 30. jūnijam</w:t>
      </w:r>
      <w:r w:rsidR="0005624B">
        <w:rPr>
          <w:rFonts w:ascii="Times New Roman" w:hAnsi="Times New Roman"/>
          <w:sz w:val="28"/>
          <w:szCs w:val="28"/>
        </w:rPr>
        <w:t>"</w:t>
      </w:r>
      <w:r w:rsidR="00C5233E" w:rsidRPr="0005624B">
        <w:rPr>
          <w:rFonts w:ascii="Times New Roman" w:hAnsi="Times New Roman"/>
          <w:sz w:val="28"/>
          <w:szCs w:val="28"/>
        </w:rPr>
        <w:t>.</w:t>
      </w:r>
    </w:p>
    <w:p w14:paraId="7F06BA31" w14:textId="620B244A" w:rsidR="00CC6FA8" w:rsidRPr="0005624B" w:rsidRDefault="00CC6FA8" w:rsidP="0005624B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607C26BD" w14:textId="77777777" w:rsidR="0005624B" w:rsidRPr="0005624B" w:rsidRDefault="0005624B" w:rsidP="0005624B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2" w14:textId="77777777" w:rsidR="00CC6FA8" w:rsidRPr="0005624B" w:rsidRDefault="00CC6FA8" w:rsidP="0005624B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23AA6C66" w14:textId="77777777" w:rsidR="007444A3" w:rsidRPr="0005624B" w:rsidRDefault="00CC6FA8" w:rsidP="0005624B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05624B">
        <w:rPr>
          <w:rFonts w:ascii="Times New Roman" w:hAnsi="Times New Roman"/>
          <w:bCs/>
          <w:sz w:val="28"/>
          <w:szCs w:val="28"/>
        </w:rPr>
        <w:t>Izglītības un zinātnes ministre</w:t>
      </w:r>
    </w:p>
    <w:p w14:paraId="7F06BA34" w14:textId="442F8A43" w:rsidR="00CC6FA8" w:rsidRPr="0005624B" w:rsidRDefault="00CC6FA8" w:rsidP="0005624B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05624B">
        <w:rPr>
          <w:rFonts w:ascii="Times New Roman" w:hAnsi="Times New Roman"/>
          <w:bCs/>
          <w:sz w:val="28"/>
          <w:szCs w:val="28"/>
        </w:rPr>
        <w:t>I.</w:t>
      </w:r>
      <w:r w:rsidR="0005624B" w:rsidRPr="0005624B">
        <w:rPr>
          <w:rFonts w:ascii="Times New Roman" w:hAnsi="Times New Roman"/>
          <w:bCs/>
          <w:sz w:val="28"/>
          <w:szCs w:val="28"/>
        </w:rPr>
        <w:t> </w:t>
      </w:r>
      <w:proofErr w:type="spellStart"/>
      <w:r w:rsidRPr="0005624B">
        <w:rPr>
          <w:rFonts w:ascii="Times New Roman" w:hAnsi="Times New Roman"/>
          <w:bCs/>
          <w:sz w:val="28"/>
          <w:szCs w:val="28"/>
        </w:rPr>
        <w:t>Šuplinska</w:t>
      </w:r>
      <w:bookmarkStart w:id="0" w:name="_GoBack"/>
      <w:bookmarkEnd w:id="0"/>
      <w:proofErr w:type="spellEnd"/>
    </w:p>
    <w:sectPr w:rsidR="00CC6FA8" w:rsidRPr="0005624B" w:rsidSect="0005624B">
      <w:footerReference w:type="first" r:id="rId7"/>
      <w:pgSz w:w="11907" w:h="16840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C68C2" w14:textId="77777777" w:rsidR="00834CBC" w:rsidRDefault="00834CBC" w:rsidP="00154039">
      <w:pPr>
        <w:spacing w:after="0" w:line="240" w:lineRule="auto"/>
      </w:pPr>
      <w:r>
        <w:separator/>
      </w:r>
    </w:p>
  </w:endnote>
  <w:endnote w:type="continuationSeparator" w:id="0">
    <w:p w14:paraId="42B4A4CB" w14:textId="77777777" w:rsidR="00834CBC" w:rsidRDefault="00834CBC" w:rsidP="00154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0F2D1" w14:textId="43820310" w:rsidR="0005624B" w:rsidRDefault="0005624B" w:rsidP="0005624B">
    <w:pPr>
      <w:spacing w:after="0" w:line="240" w:lineRule="auto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>L0589_0</w:t>
    </w:r>
    <w:proofErr w:type="gramStart"/>
    <w:r>
      <w:rPr>
        <w:rFonts w:ascii="Times New Roman" w:hAnsi="Times New Roman"/>
        <w:sz w:val="16"/>
        <w:szCs w:val="16"/>
      </w:rPr>
      <w:t xml:space="preserve">  </w:t>
    </w:r>
    <w:proofErr w:type="spellStart"/>
    <w:proofErr w:type="gramEnd"/>
    <w:r w:rsidRPr="008709C1">
      <w:rPr>
        <w:rFonts w:ascii="Times New Roman" w:hAnsi="Times New Roman"/>
        <w:sz w:val="16"/>
        <w:szCs w:val="16"/>
      </w:rPr>
      <w:t>v_sk</w:t>
    </w:r>
    <w:proofErr w:type="spellEnd"/>
    <w:r w:rsidRPr="008709C1">
      <w:rPr>
        <w:rFonts w:ascii="Times New Roman" w:hAnsi="Times New Roman"/>
        <w:sz w:val="16"/>
        <w:szCs w:val="16"/>
      </w:rPr>
      <w:t xml:space="preserve">. = </w:t>
    </w:r>
    <w:r w:rsidRPr="008709C1">
      <w:rPr>
        <w:rFonts w:ascii="Times New Roman" w:hAnsi="Times New Roman"/>
        <w:sz w:val="16"/>
        <w:szCs w:val="16"/>
      </w:rPr>
      <w:fldChar w:fldCharType="begin"/>
    </w:r>
    <w:r w:rsidRPr="008709C1">
      <w:rPr>
        <w:rFonts w:ascii="Times New Roman" w:hAnsi="Times New Roman"/>
        <w:sz w:val="16"/>
        <w:szCs w:val="16"/>
      </w:rPr>
      <w:instrText xml:space="preserve"> NUMWORDS  \* MERGEFORMAT </w:instrText>
    </w:r>
    <w:r w:rsidRPr="008709C1">
      <w:rPr>
        <w:rFonts w:ascii="Times New Roman" w:hAnsi="Times New Roman"/>
        <w:sz w:val="16"/>
        <w:szCs w:val="16"/>
      </w:rPr>
      <w:fldChar w:fldCharType="separate"/>
    </w:r>
    <w:r w:rsidR="00C35E6A">
      <w:rPr>
        <w:rFonts w:ascii="Times New Roman" w:hAnsi="Times New Roman"/>
        <w:noProof/>
        <w:sz w:val="16"/>
        <w:szCs w:val="16"/>
      </w:rPr>
      <w:t>169</w:t>
    </w:r>
    <w:r w:rsidRPr="008709C1">
      <w:rPr>
        <w:rFonts w:ascii="Times New Roman" w:hAnsi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5F31B" w14:textId="77777777" w:rsidR="00834CBC" w:rsidRDefault="00834CBC" w:rsidP="00154039">
      <w:pPr>
        <w:spacing w:after="0" w:line="240" w:lineRule="auto"/>
      </w:pPr>
      <w:r>
        <w:separator/>
      </w:r>
    </w:p>
  </w:footnote>
  <w:footnote w:type="continuationSeparator" w:id="0">
    <w:p w14:paraId="4673ADEC" w14:textId="77777777" w:rsidR="00834CBC" w:rsidRDefault="00834CBC" w:rsidP="001540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777D7"/>
    <w:multiLevelType w:val="hybridMultilevel"/>
    <w:tmpl w:val="9CC6EDD6"/>
    <w:lvl w:ilvl="0" w:tplc="CE7C1C0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zM1MrC0NDcwMDRQ0lEKTi0uzszPAykwrAUAyvwb2CwAAAA="/>
  </w:docVars>
  <w:rsids>
    <w:rsidRoot w:val="00BE176C"/>
    <w:rsid w:val="0005624B"/>
    <w:rsid w:val="000A5A17"/>
    <w:rsid w:val="00105BBF"/>
    <w:rsid w:val="00154039"/>
    <w:rsid w:val="00182AD2"/>
    <w:rsid w:val="001B14CA"/>
    <w:rsid w:val="002067F7"/>
    <w:rsid w:val="0021379B"/>
    <w:rsid w:val="00232D17"/>
    <w:rsid w:val="002353E0"/>
    <w:rsid w:val="00236E86"/>
    <w:rsid w:val="002D55B4"/>
    <w:rsid w:val="002F611D"/>
    <w:rsid w:val="003C31BC"/>
    <w:rsid w:val="003F16FB"/>
    <w:rsid w:val="00400B00"/>
    <w:rsid w:val="0041237A"/>
    <w:rsid w:val="00432181"/>
    <w:rsid w:val="00480451"/>
    <w:rsid w:val="004A0188"/>
    <w:rsid w:val="00507321"/>
    <w:rsid w:val="00541F00"/>
    <w:rsid w:val="005D3985"/>
    <w:rsid w:val="005D4C3C"/>
    <w:rsid w:val="00615C06"/>
    <w:rsid w:val="00663BCB"/>
    <w:rsid w:val="006900C5"/>
    <w:rsid w:val="006B74F2"/>
    <w:rsid w:val="006D08A5"/>
    <w:rsid w:val="0070772D"/>
    <w:rsid w:val="00707C44"/>
    <w:rsid w:val="007444A3"/>
    <w:rsid w:val="007E3858"/>
    <w:rsid w:val="00834CBC"/>
    <w:rsid w:val="00917151"/>
    <w:rsid w:val="00A94E6C"/>
    <w:rsid w:val="00AD6C83"/>
    <w:rsid w:val="00B40DFD"/>
    <w:rsid w:val="00B9366A"/>
    <w:rsid w:val="00BA17C5"/>
    <w:rsid w:val="00BA35DB"/>
    <w:rsid w:val="00BE176C"/>
    <w:rsid w:val="00C11098"/>
    <w:rsid w:val="00C35E6A"/>
    <w:rsid w:val="00C478A0"/>
    <w:rsid w:val="00C5233E"/>
    <w:rsid w:val="00C61705"/>
    <w:rsid w:val="00C97D0B"/>
    <w:rsid w:val="00CB17FA"/>
    <w:rsid w:val="00CC6FA8"/>
    <w:rsid w:val="00D1211D"/>
    <w:rsid w:val="00D20F91"/>
    <w:rsid w:val="00D362D5"/>
    <w:rsid w:val="00D41359"/>
    <w:rsid w:val="00D77DF3"/>
    <w:rsid w:val="00DB64F5"/>
    <w:rsid w:val="00DD258A"/>
    <w:rsid w:val="00DE6D48"/>
    <w:rsid w:val="00DF0830"/>
    <w:rsid w:val="00E12C68"/>
    <w:rsid w:val="00E20230"/>
    <w:rsid w:val="00F525F3"/>
    <w:rsid w:val="00FB6FAA"/>
    <w:rsid w:val="00FC0F0E"/>
    <w:rsid w:val="00FD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06BA22"/>
  <w15:chartTrackingRefBased/>
  <w15:docId w15:val="{BBC433AC-36F5-4F2A-8989-B406ED7BB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E176C"/>
    <w:pPr>
      <w:spacing w:after="200" w:line="276" w:lineRule="auto"/>
    </w:pPr>
    <w:rPr>
      <w:rFonts w:ascii="Calibri" w:eastAsia="Times New Roman" w:hAnsi="Calibri" w:cs="Times New Roman"/>
      <w:lang w:val="lv-LV"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17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0B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Footer">
    <w:name w:val="footer"/>
    <w:basedOn w:val="Normal"/>
    <w:link w:val="FooterChar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1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1BC"/>
    <w:rPr>
      <w:rFonts w:ascii="Segoe UI" w:eastAsia="Times New Roman" w:hAnsi="Segoe UI" w:cs="Segoe UI"/>
      <w:sz w:val="18"/>
      <w:szCs w:val="18"/>
      <w:lang w:val="lv-LV"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902</Characters>
  <Application>Microsoft Office Word</Application>
  <DocSecurity>0</DocSecurity>
  <Lines>2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gl'itibas un zinatnes ministrija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žda Mazure</dc:creator>
  <cp:keywords/>
  <dc:description/>
  <cp:lastModifiedBy>Aija Talmane</cp:lastModifiedBy>
  <cp:revision>5</cp:revision>
  <cp:lastPrinted>2020-04-07T07:38:00Z</cp:lastPrinted>
  <dcterms:created xsi:type="dcterms:W3CDTF">2020-04-06T09:28:00Z</dcterms:created>
  <dcterms:modified xsi:type="dcterms:W3CDTF">2020-04-07T07:39:00Z</dcterms:modified>
</cp:coreProperties>
</file>